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1D9E" w14:textId="289B4C00" w:rsidR="00BD4D29" w:rsidRPr="00AC4326" w:rsidRDefault="00992E82" w:rsidP="00AC4326">
      <w:pPr>
        <w:pStyle w:val="Nzev"/>
      </w:pPr>
      <w:r w:rsidRPr="00EA2D12">
        <w:t>Gramatika pro jazyk IFJ24</w:t>
      </w:r>
    </w:p>
    <w:p w14:paraId="142A8CA8" w14:textId="31D672E8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-Gramatika</w:t>
      </w:r>
      <w:r w:rsidR="00BD4D29">
        <w:rPr>
          <w:color w:val="C00000"/>
          <w:sz w:val="48"/>
          <w:szCs w:val="40"/>
          <w:u w:val="single"/>
        </w:rPr>
        <w:t xml:space="preserve"> </w:t>
      </w:r>
    </w:p>
    <w:p w14:paraId="3DDF69C0" w14:textId="3A360DF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A1EAC6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&gt; &lt;PARAM_LIST_REST&gt;</w:t>
      </w:r>
    </w:p>
    <w:p w14:paraId="7AC7ECE0" w14:textId="587C8C99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B91895" w:rsidRDefault="003E5EBC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=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63195E5A" w:rsidR="008F0D36" w:rsidRPr="00440E86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73682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73682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BE39B2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8A855AE" w14:textId="6E4216D9" w:rsidR="00440E86" w:rsidRPr="00235143" w:rsidRDefault="00440E86" w:rsidP="00235143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lt;ARGUMENTS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235143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;</w:t>
      </w:r>
    </w:p>
    <w:p w14:paraId="4CC9BA65" w14:textId="3D593F4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1172294D" w14:textId="77777777" w:rsidR="00AC4326" w:rsidRPr="00AD4BD1" w:rsidRDefault="00AC4326" w:rsidP="00AC4326">
      <w:pPr>
        <w:spacing w:line="240" w:lineRule="auto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</w:p>
    <w:p w14:paraId="2D949DC6" w14:textId="7B104B0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2ACABA6" w14:textId="73696982" w:rsidR="00C331A2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7F52EE7E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125EF98E" w14:textId="1FFC1A15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143CE4F7" w:rsidR="00D166C2" w:rsidRPr="00AD4BD1" w:rsidRDefault="00D166C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343A528" w14:textId="012653C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7F3C2FF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43AEE80" w14:textId="7E663B0E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AA6EFC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283C52FD" w14:textId="77777777" w:rsidR="00380D6D" w:rsidRPr="00AD4BD1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Pr="00AD4BD1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AD4BD1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červené ... terminály</w:t>
      </w:r>
    </w:p>
    <w:p w14:paraId="3FABB4DE" w14:textId="7DD6EFB5" w:rsidR="00380D6D" w:rsidRPr="00AD4BD1" w:rsidRDefault="009978A9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ADEA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="00380D6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 ... epsilon (</w:t>
      </w:r>
      <w:r w:rsidR="00656C5A"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647BD7A" w14:textId="77777777" w:rsidR="00CD4D0A" w:rsidRDefault="00CD4D0A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942987D" w14:textId="77777777" w:rsidR="00CD4D0A" w:rsidRDefault="00CD4D0A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A12959F" w14:textId="77777777" w:rsidR="00402C63" w:rsidRDefault="00402C63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0AFF74A4" w14:textId="77777777" w:rsidR="001F36C0" w:rsidRDefault="001F36C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50181BC" w14:textId="77777777" w:rsidR="00932D36" w:rsidRDefault="00932D36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77DE57AE" w14:textId="77777777" w:rsidR="00932D36" w:rsidRDefault="00932D36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F3089CF" w14:textId="77777777" w:rsidR="00932D36" w:rsidRDefault="00932D36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46B8D100" w14:textId="77777777" w:rsidR="001F36C0" w:rsidRDefault="001F36C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5266AF41" w14:textId="77777777" w:rsidR="00932D36" w:rsidRPr="00BE39B2" w:rsidRDefault="00932D36" w:rsidP="00932D36">
      <w:pPr>
        <w:pStyle w:val="Odstavecseseznamem"/>
        <w:numPr>
          <w:ilvl w:val="0"/>
          <w:numId w:val="20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656918BA" w14:textId="3ADE2F64" w:rsidR="00334B9D" w:rsidRPr="009306DB" w:rsidRDefault="00334B9D" w:rsidP="00932D36">
      <w:pPr>
        <w:pStyle w:val="Odstavecseseznamem"/>
        <w:numPr>
          <w:ilvl w:val="0"/>
          <w:numId w:val="2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B71C4CB" w14:textId="67E60271" w:rsidR="00334B9D" w:rsidRPr="00BB7CEC" w:rsidRDefault="00334B9D" w:rsidP="00932D36">
      <w:pPr>
        <w:pStyle w:val="Odstavecseseznamem"/>
        <w:numPr>
          <w:ilvl w:val="0"/>
          <w:numId w:val="22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758424C" w14:textId="5EB350A0" w:rsidR="00BB7CEC" w:rsidRPr="00BB7CEC" w:rsidRDefault="00BB7CEC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6E77698" w14:textId="606456DC" w:rsidR="00334B9D" w:rsidRPr="009306DB" w:rsidRDefault="00334B9D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37115B5F" w:rsidR="00334B9D" w:rsidRPr="009306DB" w:rsidRDefault="00334B9D" w:rsidP="004D4E7E">
      <w:pPr>
        <w:pStyle w:val="Odstavecseseznamem"/>
        <w:numPr>
          <w:ilvl w:val="0"/>
          <w:numId w:val="12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25017884" w14:textId="1B6E3EF9" w:rsidR="007F60C1" w:rsidRPr="00AB4980" w:rsidRDefault="00CC2821" w:rsidP="00BE39B2">
      <w:pPr>
        <w:pStyle w:val="Odstavecseseznamem"/>
        <w:numPr>
          <w:ilvl w:val="0"/>
          <w:numId w:val="12"/>
        </w:numPr>
        <w:tabs>
          <w:tab w:val="left" w:pos="360"/>
        </w:tabs>
        <w:spacing w:after="360" w:line="240" w:lineRule="auto"/>
        <w:ind w:left="0" w:right="-284" w:hanging="153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</w:t>
      </w:r>
      <w:r w:rsidR="00CD4D0A">
        <w:rPr>
          <w:rFonts w:ascii="JetBrainsMono NFM" w:hAnsi="JetBrainsMono NFM" w:cs="JetBrainsMono NFM"/>
          <w:b/>
          <w:color w:val="003DB8"/>
          <w:sz w:val="24"/>
          <w:szCs w:val="20"/>
        </w:rPr>
        <w:t>UMENTS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D4E7E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AD4BD1" w:rsidRDefault="00AB0170" w:rsidP="004D4E7E">
      <w:pPr>
        <w:pStyle w:val="Odstavecseseznamem"/>
        <w:numPr>
          <w:ilvl w:val="0"/>
          <w:numId w:val="5"/>
        </w:numPr>
        <w:spacing w:after="0"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8020E4">
      <w:pPr>
        <w:pStyle w:val="Odstavecseseznamem"/>
        <w:spacing w:after="360"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0185A4C0" w14:textId="77777777" w:rsidR="00F6164F" w:rsidRDefault="00F6164F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  <w:sectPr w:rsidR="00F6164F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BBCFCDA" w14:textId="4CAC5998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VAR_DE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A57093" w:rsidRPr="00AD4BD1">
        <w:rPr>
          <w:rFonts w:ascii="JetBrainsMono NFM" w:hAnsi="JetBrainsMono NFM" w:cs="JetBrainsMono NFM"/>
          <w:b/>
          <w:bCs/>
          <w:color w:val="000000" w:themeColor="text1"/>
          <w:sz w:val="24"/>
          <w:szCs w:val="24"/>
        </w:rPr>
        <w:t>=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7C24A132" w14:textId="1B2D54BA" w:rsidR="00284053" w:rsidRPr="00AD4BD1" w:rsidRDefault="00EE4834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</w:t>
      </w:r>
      <w:r w:rsidR="00022620" w:rsidRPr="00AD4BD1">
        <w:rPr>
          <w:rFonts w:ascii="JetBrainsMono NFM" w:hAnsi="JetBrainsMono NFM" w:cs="JetBrainsMono NFM"/>
          <w:b/>
          <w:bCs/>
          <w:sz w:val="24"/>
          <w:szCs w:val="24"/>
        </w:rPr>
        <w:t>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STATEMENT_REST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4E1A46A" w14:textId="08EAC4D7" w:rsidR="00F27DC1" w:rsidRPr="00AD4BD1" w:rsidRDefault="00F27DC1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FOLOW_THROW_AWAY = {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}</w:t>
      </w:r>
    </w:p>
    <w:p w14:paraId="35348E9A" w14:textId="4E14BD5C" w:rsidR="00F6164F" w:rsidRPr="00AB4980" w:rsidRDefault="00022620" w:rsidP="00AB4980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I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{ </w:t>
      </w:r>
      <w:r w:rsidR="001F36C0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6941C87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033340F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7121AC9B" w14:textId="77777777" w:rsidR="001F36C0" w:rsidRDefault="001F36C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8C78275" w14:textId="3C3D03E4" w:rsidR="00284053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WHILE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F36C0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2A49B7B" w14:textId="16527C60" w:rsidR="001920F1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2610E3">
        <w:rPr>
          <w:rFonts w:ascii="JetBrainsMono NFM" w:hAnsi="JetBrainsMono NFM" w:cs="JetBrainsMono NFM"/>
          <w:b/>
          <w:bCs/>
          <w:sz w:val="24"/>
          <w:szCs w:val="24"/>
        </w:rPr>
        <w:t>STATEMENT</w:t>
      </w:r>
      <w:r w:rsidR="005E59A7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B49DF43" w14:textId="58C0B419" w:rsidR="004D4E7E" w:rsidRDefault="0002262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ARG</w:t>
      </w:r>
      <w:r w:rsidR="001F36C0">
        <w:rPr>
          <w:rFonts w:ascii="JetBrainsMono NFM" w:hAnsi="JetBrainsMono NFM" w:cs="JetBrainsMono NFM"/>
          <w:b/>
          <w:bCs/>
          <w:sz w:val="24"/>
          <w:szCs w:val="24"/>
        </w:rPr>
        <w:t>UMENTS</w:t>
      </w:r>
      <w:r w:rsidR="004D4E7E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4D4E7E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0F3E29B9" w14:textId="3A2C7647" w:rsidR="00AB4980" w:rsidRDefault="00AB498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  <w:sectPr w:rsidR="00AB4980" w:rsidSect="00F6164F">
          <w:type w:val="continuous"/>
          <w:pgSz w:w="11906" w:h="16838"/>
          <w:pgMar w:top="851" w:right="1417" w:bottom="709" w:left="1417" w:header="284" w:footer="267" w:gutter="0"/>
          <w:cols w:num="2" w:space="708"/>
          <w:docGrid w:linePitch="360"/>
        </w:sectPr>
      </w:pPr>
    </w:p>
    <w:p w14:paraId="56B05E3B" w14:textId="341BC34A" w:rsidR="00A00672" w:rsidRPr="00A00672" w:rsidRDefault="00A00672" w:rsidP="00A00672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>
        <w:rPr>
          <w:b/>
          <w:bCs/>
          <w:sz w:val="32"/>
          <w:szCs w:val="24"/>
          <w:u w:val="single"/>
        </w:rPr>
        <w:lastRenderedPageBreak/>
        <w:t>Redukční pravidla pro precedenční syntaktickou analýzu:</w:t>
      </w:r>
    </w:p>
    <w:p w14:paraId="5760F20C" w14:textId="0CB6AA4F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</w:p>
    <w:p w14:paraId="3D32A4F4" w14:textId="37CCCD7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literal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 </w:t>
      </w:r>
    </w:p>
    <w:p w14:paraId="5AEF0260" w14:textId="47BE393F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99CC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 xml:space="preserve">literal </w:t>
      </w:r>
    </w:p>
    <w:p w14:paraId="1E3AFFA2" w14:textId="6CF07F6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literal</w:t>
      </w:r>
    </w:p>
    <w:p w14:paraId="586DACC3" w14:textId="5BBF3E4A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99CC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 xml:space="preserve">literal </w:t>
      </w:r>
    </w:p>
    <w:p w14:paraId="0289968D" w14:textId="1AA3A903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3614D4D" w14:textId="790A3046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6DF7803" w14:textId="167618D7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60BF15D" w14:textId="3F4FB202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43377ABD" w14:textId="0ACAB55B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B09E000" w14:textId="0996EA55" w:rsidR="00A00672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5931EFAB" w14:textId="1C6D1A24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6BC45859" w14:textId="5B650E67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667E3761" w14:textId="7CC4420A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131F778E" w14:textId="7A3278EB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393A4AF8" w14:textId="04C12B79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</w:p>
    <w:p w14:paraId="0C5AD168" w14:textId="57130554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id 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</w:t>
      </w:r>
      <w:r w:rsidR="007B6468">
        <w:rPr>
          <w:rFonts w:ascii="JetBrainsMono NFM" w:hAnsi="JetBrainsMono NFM" w:cs="JetBrainsMono NFM"/>
          <w:b/>
          <w:color w:val="0000FF"/>
          <w:sz w:val="24"/>
          <w:szCs w:val="24"/>
        </w:rPr>
        <w:t>ARG_LIST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</w:p>
    <w:p w14:paraId="132036EF" w14:textId="6FCAEDD5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fj . id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</w:t>
      </w:r>
      <w:r w:rsidR="007B6468">
        <w:rPr>
          <w:rFonts w:ascii="JetBrainsMono NFM" w:hAnsi="JetBrainsMono NFM" w:cs="JetBrainsMono NFM"/>
          <w:b/>
          <w:color w:val="0000FF"/>
          <w:sz w:val="24"/>
          <w:szCs w:val="24"/>
        </w:rPr>
        <w:t>ARG_LIST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</w:p>
    <w:p w14:paraId="47E599B6" w14:textId="7369CA16" w:rsidR="00AB4980" w:rsidRPr="00CD4D0A" w:rsidRDefault="00AB4980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ARG_LIST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00672" w:rsidRPr="00CD4D0A">
        <w:rPr>
          <w:rFonts w:ascii="JetBrainsMono NFM" w:hAnsi="JetBrainsMono NFM" w:cs="JetBrainsMono NFM"/>
          <w:sz w:val="24"/>
          <w:szCs w:val="24"/>
          <w:lang w:eastAsia="cs-CZ"/>
        </w:rPr>
        <w:t>➜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00672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9877AB">
        <w:rPr>
          <w:rFonts w:ascii="JetBrainsMono NFM" w:hAnsi="JetBrainsMono NFM" w:cs="JetBrainsMono NFM"/>
          <w:b/>
          <w:color w:val="0000FF"/>
          <w:sz w:val="24"/>
          <w:szCs w:val="24"/>
        </w:rPr>
        <w:t xml:space="preserve"> </w:t>
      </w:r>
      <w:r w:rsidR="009877AB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 xml:space="preserve"> &lt;</w:t>
      </w:r>
      <w:r w:rsidR="00E55D94">
        <w:rPr>
          <w:rFonts w:ascii="JetBrainsMono NFM" w:hAnsi="JetBrainsMono NFM" w:cs="JetBrainsMono NFM"/>
          <w:b/>
          <w:color w:val="0000FF"/>
          <w:sz w:val="24"/>
          <w:szCs w:val="24"/>
        </w:rPr>
        <w:t>ARGUM</w:t>
      </w:r>
      <w:r w:rsidR="009877AB">
        <w:rPr>
          <w:rFonts w:ascii="JetBrainsMono NFM" w:hAnsi="JetBrainsMono NFM" w:cs="JetBrainsMono NFM"/>
          <w:b/>
          <w:color w:val="0000FF"/>
          <w:sz w:val="24"/>
          <w:szCs w:val="24"/>
        </w:rPr>
        <w:t>ENTS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 </w:t>
      </w:r>
    </w:p>
    <w:p w14:paraId="75C88D4A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071076A6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48D055C7" w14:textId="57A32181" w:rsidR="00CD4D0A" w:rsidRDefault="00A864DA" w:rsidP="00A864DA">
      <w:pPr>
        <w:pStyle w:val="Odstavecseseznamem"/>
        <w:ind w:left="0"/>
        <w:jc w:val="center"/>
        <w:rPr>
          <w:rFonts w:ascii="JetBrainsMono NF" w:hAnsi="JetBrainsMono NF" w:cs="JetBrainsMono NF"/>
          <w:b/>
          <w:bCs/>
          <w:sz w:val="24"/>
          <w:szCs w:val="24"/>
        </w:rPr>
      </w:pP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WARNING</w:t>
      </w:r>
      <w:r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:</w:t>
      </w: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br/>
      </w:r>
      <w:r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TABULKA DOLE JE NEAKTUÁLNÍ</w:t>
      </w:r>
    </w:p>
    <w:p w14:paraId="32B376F1" w14:textId="77777777" w:rsidR="00CD4D0A" w:rsidRP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775535D2" w14:textId="7DEE84B4" w:rsidR="00CD4D0A" w:rsidRP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  <w:sectPr w:rsidR="00CD4D0A" w:rsidRPr="00CD4D0A" w:rsidSect="00AB4980"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77DC28FE" w14:textId="0E80C18B" w:rsidR="00A477B8" w:rsidRPr="00E002D7" w:rsidRDefault="00A477B8" w:rsidP="00A477B8">
            <w:pPr>
              <w:spacing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lastRenderedPageBreak/>
              <w:t xml:space="preserve">      </w:t>
            </w:r>
            <w:r>
              <w:rPr>
                <w:b/>
                <w:bCs/>
                <w:sz w:val="18"/>
                <w:szCs w:val="14"/>
              </w:rPr>
              <w:t xml:space="preserve">       </w:t>
            </w:r>
            <w:r>
              <w:rPr>
                <w:b/>
                <w:bCs/>
                <w:color w:val="FF0000"/>
                <w:sz w:val="18"/>
                <w:szCs w:val="14"/>
              </w:rPr>
              <w:t>IN</w:t>
            </w:r>
          </w:p>
          <w:p w14:paraId="3788A995" w14:textId="541D9FBE" w:rsidR="00DB2BE7" w:rsidRPr="00D67581" w:rsidRDefault="00A477B8" w:rsidP="00A477B8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>
              <w:rPr>
                <w:b/>
                <w:bCs/>
                <w:color w:val="0070C0"/>
                <w:sz w:val="18"/>
                <w:szCs w:val="14"/>
              </w:rPr>
              <w:t>STACK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AB3440" w:rsidRDefault="00E002D7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9ADC8FA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l</w:t>
            </w:r>
            <w:r w:rsidR="00E002D7"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AB3440" w:rsidRDefault="005E729E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C000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6A40A2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6C9C57CD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l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AC8C39D" w:rsidR="00DB2BE7" w:rsidRPr="00AB3440" w:rsidRDefault="00AB3440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F55184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6A40A2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AB344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6A40A2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A63F32">
          <w:type w:val="continuous"/>
          <w:pgSz w:w="16838" w:h="11906" w:orient="landscape"/>
          <w:pgMar w:top="709" w:right="851" w:bottom="426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A864DA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914338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405936B5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JetBrainsMono NF">
    <w:altName w:val="Calibri"/>
    <w:charset w:val="EE"/>
    <w:family w:val="modern"/>
    <w:pitch w:val="variable"/>
    <w:sig w:usb0="A00402FF" w:usb1="1200F9FB" w:usb2="0200003C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DA27C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6F206E2C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773C51"/>
    <w:multiLevelType w:val="hybridMultilevel"/>
    <w:tmpl w:val="63784B86"/>
    <w:lvl w:ilvl="0" w:tplc="51A212DC">
      <w:start w:val="19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65E5C"/>
    <w:multiLevelType w:val="hybridMultilevel"/>
    <w:tmpl w:val="6830597C"/>
    <w:lvl w:ilvl="0" w:tplc="3B48A554">
      <w:start w:val="29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F0DF9"/>
    <w:multiLevelType w:val="hybridMultilevel"/>
    <w:tmpl w:val="7C7C133A"/>
    <w:lvl w:ilvl="0" w:tplc="E9589CBC">
      <w:start w:val="4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3304A"/>
    <w:multiLevelType w:val="hybridMultilevel"/>
    <w:tmpl w:val="6EE82238"/>
    <w:lvl w:ilvl="0" w:tplc="4C805C22">
      <w:start w:val="2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F409D"/>
    <w:multiLevelType w:val="hybridMultilevel"/>
    <w:tmpl w:val="277E8C1C"/>
    <w:lvl w:ilvl="0" w:tplc="848C84E4">
      <w:start w:val="4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64993"/>
    <w:multiLevelType w:val="hybridMultilevel"/>
    <w:tmpl w:val="7ECA9FDE"/>
    <w:lvl w:ilvl="0" w:tplc="D8FA6680">
      <w:start w:val="29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54396F"/>
    <w:multiLevelType w:val="hybridMultilevel"/>
    <w:tmpl w:val="693A71DA"/>
    <w:lvl w:ilvl="0" w:tplc="2C4CD9E8">
      <w:start w:val="28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B6719"/>
    <w:multiLevelType w:val="hybridMultilevel"/>
    <w:tmpl w:val="436864DE"/>
    <w:lvl w:ilvl="0" w:tplc="4058CF3A">
      <w:start w:val="36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849FE"/>
    <w:multiLevelType w:val="hybridMultilevel"/>
    <w:tmpl w:val="BAE2EED0"/>
    <w:lvl w:ilvl="0" w:tplc="4BE02548">
      <w:start w:val="45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684C28"/>
    <w:multiLevelType w:val="hybridMultilevel"/>
    <w:tmpl w:val="EB582226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E66759"/>
    <w:multiLevelType w:val="hybridMultilevel"/>
    <w:tmpl w:val="6EC6FB74"/>
    <w:lvl w:ilvl="0" w:tplc="3E90A7EE">
      <w:start w:val="3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301E17"/>
    <w:multiLevelType w:val="hybridMultilevel"/>
    <w:tmpl w:val="39F0FAEA"/>
    <w:lvl w:ilvl="0" w:tplc="D7E2AA38">
      <w:start w:val="34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F326E"/>
    <w:multiLevelType w:val="hybridMultilevel"/>
    <w:tmpl w:val="B760604C"/>
    <w:lvl w:ilvl="0" w:tplc="A7DE5B78">
      <w:start w:val="1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631547"/>
    <w:multiLevelType w:val="hybridMultilevel"/>
    <w:tmpl w:val="0DFA85F4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8A097D"/>
    <w:multiLevelType w:val="hybridMultilevel"/>
    <w:tmpl w:val="6E38C376"/>
    <w:lvl w:ilvl="0" w:tplc="33B649C6">
      <w:start w:val="41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728038">
    <w:abstractNumId w:val="9"/>
  </w:num>
  <w:num w:numId="2" w16cid:durableId="1598902056">
    <w:abstractNumId w:val="15"/>
  </w:num>
  <w:num w:numId="3" w16cid:durableId="1759670212">
    <w:abstractNumId w:val="3"/>
  </w:num>
  <w:num w:numId="4" w16cid:durableId="684289451">
    <w:abstractNumId w:val="2"/>
  </w:num>
  <w:num w:numId="5" w16cid:durableId="1600142706">
    <w:abstractNumId w:val="20"/>
  </w:num>
  <w:num w:numId="6" w16cid:durableId="1356884430">
    <w:abstractNumId w:val="12"/>
  </w:num>
  <w:num w:numId="7" w16cid:durableId="1885407089">
    <w:abstractNumId w:val="7"/>
  </w:num>
  <w:num w:numId="8" w16cid:durableId="1781409971">
    <w:abstractNumId w:val="5"/>
  </w:num>
  <w:num w:numId="9" w16cid:durableId="1653563983">
    <w:abstractNumId w:val="11"/>
  </w:num>
  <w:num w:numId="10" w16cid:durableId="2120953147">
    <w:abstractNumId w:val="16"/>
  </w:num>
  <w:num w:numId="11" w16cid:durableId="1024592921">
    <w:abstractNumId w:val="13"/>
  </w:num>
  <w:num w:numId="12" w16cid:durableId="2063826795">
    <w:abstractNumId w:val="21"/>
  </w:num>
  <w:num w:numId="13" w16cid:durableId="1071733852">
    <w:abstractNumId w:val="4"/>
  </w:num>
  <w:num w:numId="14" w16cid:durableId="1272085793">
    <w:abstractNumId w:val="8"/>
  </w:num>
  <w:num w:numId="15" w16cid:durableId="2052342000">
    <w:abstractNumId w:val="19"/>
  </w:num>
  <w:num w:numId="16" w16cid:durableId="1391615585">
    <w:abstractNumId w:val="18"/>
  </w:num>
  <w:num w:numId="17" w16cid:durableId="1640498908">
    <w:abstractNumId w:val="14"/>
  </w:num>
  <w:num w:numId="18" w16cid:durableId="1790468199">
    <w:abstractNumId w:val="0"/>
  </w:num>
  <w:num w:numId="19" w16cid:durableId="1712995640">
    <w:abstractNumId w:val="10"/>
  </w:num>
  <w:num w:numId="20" w16cid:durableId="2038189705">
    <w:abstractNumId w:val="6"/>
  </w:num>
  <w:num w:numId="21" w16cid:durableId="362875123">
    <w:abstractNumId w:val="1"/>
  </w:num>
  <w:num w:numId="22" w16cid:durableId="1268542306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47F79"/>
    <w:rsid w:val="000568FC"/>
    <w:rsid w:val="00065247"/>
    <w:rsid w:val="00066CD2"/>
    <w:rsid w:val="000725C6"/>
    <w:rsid w:val="00074E34"/>
    <w:rsid w:val="000D5251"/>
    <w:rsid w:val="000D6C48"/>
    <w:rsid w:val="000E07C4"/>
    <w:rsid w:val="000E54AB"/>
    <w:rsid w:val="000E7887"/>
    <w:rsid w:val="00105AC6"/>
    <w:rsid w:val="00125890"/>
    <w:rsid w:val="001313D3"/>
    <w:rsid w:val="00133720"/>
    <w:rsid w:val="00142F0D"/>
    <w:rsid w:val="0015670E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36C0"/>
    <w:rsid w:val="001F72EF"/>
    <w:rsid w:val="00201875"/>
    <w:rsid w:val="002110F9"/>
    <w:rsid w:val="00213FED"/>
    <w:rsid w:val="00215AB6"/>
    <w:rsid w:val="002168EB"/>
    <w:rsid w:val="002216B6"/>
    <w:rsid w:val="00235143"/>
    <w:rsid w:val="00257E7D"/>
    <w:rsid w:val="002610E3"/>
    <w:rsid w:val="002637C3"/>
    <w:rsid w:val="0027008E"/>
    <w:rsid w:val="002710F7"/>
    <w:rsid w:val="00282C18"/>
    <w:rsid w:val="00284053"/>
    <w:rsid w:val="002B490A"/>
    <w:rsid w:val="002D760B"/>
    <w:rsid w:val="002E5924"/>
    <w:rsid w:val="00322D69"/>
    <w:rsid w:val="00332549"/>
    <w:rsid w:val="00334B9D"/>
    <w:rsid w:val="00340C2A"/>
    <w:rsid w:val="003576E9"/>
    <w:rsid w:val="0036768D"/>
    <w:rsid w:val="00372AA2"/>
    <w:rsid w:val="00380D6D"/>
    <w:rsid w:val="00392879"/>
    <w:rsid w:val="003B2DD4"/>
    <w:rsid w:val="003B7D48"/>
    <w:rsid w:val="003C1FAB"/>
    <w:rsid w:val="003C2C0B"/>
    <w:rsid w:val="003C713F"/>
    <w:rsid w:val="003E5EBC"/>
    <w:rsid w:val="003E7297"/>
    <w:rsid w:val="003F02E3"/>
    <w:rsid w:val="003F5485"/>
    <w:rsid w:val="003F58B7"/>
    <w:rsid w:val="00402C63"/>
    <w:rsid w:val="004049E2"/>
    <w:rsid w:val="004059D7"/>
    <w:rsid w:val="004355D8"/>
    <w:rsid w:val="00437416"/>
    <w:rsid w:val="00440E86"/>
    <w:rsid w:val="00442F16"/>
    <w:rsid w:val="00446DB4"/>
    <w:rsid w:val="00453476"/>
    <w:rsid w:val="00471A13"/>
    <w:rsid w:val="00475DC2"/>
    <w:rsid w:val="004A06F7"/>
    <w:rsid w:val="004A63D8"/>
    <w:rsid w:val="004B064A"/>
    <w:rsid w:val="004C3D43"/>
    <w:rsid w:val="004D4164"/>
    <w:rsid w:val="004D4E7E"/>
    <w:rsid w:val="004E1E1B"/>
    <w:rsid w:val="004E525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34437"/>
    <w:rsid w:val="00540747"/>
    <w:rsid w:val="0054777B"/>
    <w:rsid w:val="00566602"/>
    <w:rsid w:val="005670CA"/>
    <w:rsid w:val="005B0BB5"/>
    <w:rsid w:val="005B2429"/>
    <w:rsid w:val="005E59A7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0F0C"/>
    <w:rsid w:val="00697E2A"/>
    <w:rsid w:val="006A1464"/>
    <w:rsid w:val="006A1F2C"/>
    <w:rsid w:val="006A40A2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36820"/>
    <w:rsid w:val="00743398"/>
    <w:rsid w:val="00743F09"/>
    <w:rsid w:val="00746F4A"/>
    <w:rsid w:val="00747E92"/>
    <w:rsid w:val="00772046"/>
    <w:rsid w:val="007807EE"/>
    <w:rsid w:val="0078296D"/>
    <w:rsid w:val="00791482"/>
    <w:rsid w:val="00794481"/>
    <w:rsid w:val="007B49D7"/>
    <w:rsid w:val="007B5A9C"/>
    <w:rsid w:val="007B6468"/>
    <w:rsid w:val="007C357F"/>
    <w:rsid w:val="007F4479"/>
    <w:rsid w:val="007F60C1"/>
    <w:rsid w:val="008020E4"/>
    <w:rsid w:val="00813728"/>
    <w:rsid w:val="008228EE"/>
    <w:rsid w:val="00846C31"/>
    <w:rsid w:val="00847472"/>
    <w:rsid w:val="00873DC4"/>
    <w:rsid w:val="00873DFF"/>
    <w:rsid w:val="00875A13"/>
    <w:rsid w:val="0089158B"/>
    <w:rsid w:val="008A2BB4"/>
    <w:rsid w:val="008A4CD7"/>
    <w:rsid w:val="008F0D36"/>
    <w:rsid w:val="008F1B36"/>
    <w:rsid w:val="0090015D"/>
    <w:rsid w:val="009009AD"/>
    <w:rsid w:val="009230BB"/>
    <w:rsid w:val="0092393A"/>
    <w:rsid w:val="0093060D"/>
    <w:rsid w:val="009306DB"/>
    <w:rsid w:val="00932D36"/>
    <w:rsid w:val="00945107"/>
    <w:rsid w:val="00945CD7"/>
    <w:rsid w:val="00954FF8"/>
    <w:rsid w:val="00966F09"/>
    <w:rsid w:val="009726BF"/>
    <w:rsid w:val="009877AB"/>
    <w:rsid w:val="00992E82"/>
    <w:rsid w:val="009978A9"/>
    <w:rsid w:val="00997FD7"/>
    <w:rsid w:val="009A2E36"/>
    <w:rsid w:val="009B1F92"/>
    <w:rsid w:val="009B7A8A"/>
    <w:rsid w:val="009C2AE0"/>
    <w:rsid w:val="009D2188"/>
    <w:rsid w:val="009D77A0"/>
    <w:rsid w:val="009E0626"/>
    <w:rsid w:val="009F26EB"/>
    <w:rsid w:val="009F276F"/>
    <w:rsid w:val="009F3821"/>
    <w:rsid w:val="00A00672"/>
    <w:rsid w:val="00A12660"/>
    <w:rsid w:val="00A16798"/>
    <w:rsid w:val="00A477B8"/>
    <w:rsid w:val="00A57093"/>
    <w:rsid w:val="00A62F49"/>
    <w:rsid w:val="00A63F32"/>
    <w:rsid w:val="00A76460"/>
    <w:rsid w:val="00A864DA"/>
    <w:rsid w:val="00A879DF"/>
    <w:rsid w:val="00AA6522"/>
    <w:rsid w:val="00AA6EFC"/>
    <w:rsid w:val="00AB0170"/>
    <w:rsid w:val="00AB2E02"/>
    <w:rsid w:val="00AB3440"/>
    <w:rsid w:val="00AB4980"/>
    <w:rsid w:val="00AB7E06"/>
    <w:rsid w:val="00AC4326"/>
    <w:rsid w:val="00AD4BD1"/>
    <w:rsid w:val="00AD52B7"/>
    <w:rsid w:val="00AD53A7"/>
    <w:rsid w:val="00AE439F"/>
    <w:rsid w:val="00AE48E9"/>
    <w:rsid w:val="00AE7DE4"/>
    <w:rsid w:val="00AF54D8"/>
    <w:rsid w:val="00AF6285"/>
    <w:rsid w:val="00B0410A"/>
    <w:rsid w:val="00B130D3"/>
    <w:rsid w:val="00B32D35"/>
    <w:rsid w:val="00B378ED"/>
    <w:rsid w:val="00B722D6"/>
    <w:rsid w:val="00B91895"/>
    <w:rsid w:val="00B944D1"/>
    <w:rsid w:val="00BB45A5"/>
    <w:rsid w:val="00BB61DF"/>
    <w:rsid w:val="00BB7CEC"/>
    <w:rsid w:val="00BC5D82"/>
    <w:rsid w:val="00BD4D29"/>
    <w:rsid w:val="00BD5AA7"/>
    <w:rsid w:val="00BE39B2"/>
    <w:rsid w:val="00BE4452"/>
    <w:rsid w:val="00BE507A"/>
    <w:rsid w:val="00BE518C"/>
    <w:rsid w:val="00BE5834"/>
    <w:rsid w:val="00BF131D"/>
    <w:rsid w:val="00BF70EC"/>
    <w:rsid w:val="00C06E6E"/>
    <w:rsid w:val="00C331A2"/>
    <w:rsid w:val="00C40FAF"/>
    <w:rsid w:val="00C4583E"/>
    <w:rsid w:val="00C46DFF"/>
    <w:rsid w:val="00C615A4"/>
    <w:rsid w:val="00C72CBD"/>
    <w:rsid w:val="00C866AF"/>
    <w:rsid w:val="00C8685A"/>
    <w:rsid w:val="00C905F8"/>
    <w:rsid w:val="00C938B6"/>
    <w:rsid w:val="00C97330"/>
    <w:rsid w:val="00CA1AAF"/>
    <w:rsid w:val="00CA2007"/>
    <w:rsid w:val="00CA5FEA"/>
    <w:rsid w:val="00CC1EC6"/>
    <w:rsid w:val="00CC2821"/>
    <w:rsid w:val="00CD4D0A"/>
    <w:rsid w:val="00CF2779"/>
    <w:rsid w:val="00D12D99"/>
    <w:rsid w:val="00D166C2"/>
    <w:rsid w:val="00D24483"/>
    <w:rsid w:val="00D32F71"/>
    <w:rsid w:val="00D37ABC"/>
    <w:rsid w:val="00D67581"/>
    <w:rsid w:val="00D8201F"/>
    <w:rsid w:val="00DB2BE7"/>
    <w:rsid w:val="00DB4826"/>
    <w:rsid w:val="00DB7779"/>
    <w:rsid w:val="00DC2E5E"/>
    <w:rsid w:val="00DC57A7"/>
    <w:rsid w:val="00DD0E53"/>
    <w:rsid w:val="00DD5AD2"/>
    <w:rsid w:val="00E002D7"/>
    <w:rsid w:val="00E02C38"/>
    <w:rsid w:val="00E057B0"/>
    <w:rsid w:val="00E06DA3"/>
    <w:rsid w:val="00E17D9D"/>
    <w:rsid w:val="00E23561"/>
    <w:rsid w:val="00E32838"/>
    <w:rsid w:val="00E32E80"/>
    <w:rsid w:val="00E426AC"/>
    <w:rsid w:val="00E43A22"/>
    <w:rsid w:val="00E522FE"/>
    <w:rsid w:val="00E55D94"/>
    <w:rsid w:val="00E727C7"/>
    <w:rsid w:val="00E875B3"/>
    <w:rsid w:val="00EA2D12"/>
    <w:rsid w:val="00EB5059"/>
    <w:rsid w:val="00EC094E"/>
    <w:rsid w:val="00EC46D9"/>
    <w:rsid w:val="00ED2DA6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5731F"/>
    <w:rsid w:val="00F6164F"/>
    <w:rsid w:val="00F70C8B"/>
    <w:rsid w:val="00F72186"/>
    <w:rsid w:val="00F90E56"/>
    <w:rsid w:val="00FA06B3"/>
    <w:rsid w:val="00FA5B70"/>
    <w:rsid w:val="00FE5034"/>
    <w:rsid w:val="00FE6A15"/>
    <w:rsid w:val="00FF3305"/>
    <w:rsid w:val="00FF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0672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3</TotalTime>
  <Pages>6</Pages>
  <Words>509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218</cp:revision>
  <cp:lastPrinted>2024-11-20T19:40:00Z</cp:lastPrinted>
  <dcterms:created xsi:type="dcterms:W3CDTF">2020-09-17T14:59:00Z</dcterms:created>
  <dcterms:modified xsi:type="dcterms:W3CDTF">2024-12-03T22:58:00Z</dcterms:modified>
</cp:coreProperties>
</file>